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63BF" w:rsidRDefault="00555121" w:rsidP="00E363BF">
      <w:r>
        <w:rPr>
          <w:noProof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 wp14:anchorId="4D81094A" wp14:editId="6A4E4634">
                <wp:simplePos x="0" y="0"/>
                <wp:positionH relativeFrom="column">
                  <wp:posOffset>2621915</wp:posOffset>
                </wp:positionH>
                <wp:positionV relativeFrom="paragraph">
                  <wp:posOffset>277351</wp:posOffset>
                </wp:positionV>
                <wp:extent cx="1028700" cy="336430"/>
                <wp:effectExtent l="0" t="0" r="0" b="698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3364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EB25FD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gist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81094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06.45pt;margin-top:21.85pt;width:81pt;height:26.5pt;z-index:2516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" fillcolor="white [3201]" stroked="f" strokeweight=".5pt">
                <v:textbox>
                  <w:txbxContent>
                    <w:p w:rsidR="00E363BF" w:rsidRPr="00EB25FD" w:rsidRDefault="00E363BF" w:rsidP="00E363B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Registr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>
                <wp:simplePos x="0" y="0"/>
                <wp:positionH relativeFrom="column">
                  <wp:posOffset>69334</wp:posOffset>
                </wp:positionH>
                <wp:positionV relativeFrom="paragraph">
                  <wp:posOffset>-103505</wp:posOffset>
                </wp:positionV>
                <wp:extent cx="1621766" cy="1005696"/>
                <wp:effectExtent l="0" t="0" r="17145" b="23495"/>
                <wp:wrapNone/>
                <wp:docPr id="23" name="Flowchart: Multidocumen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766" cy="1005696"/>
                        </a:xfrm>
                        <a:prstGeom prst="flowChartMultidocumen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B6E17A" id="_x0000_t115" coordsize="21600,21600" o:spt="115" path="m,20465v810,317,1620,452,2397,725c3077,21325,3790,21417,4405,21597v1620,,2202,-180,2657,-272c7580,21280,8002,21010,8455,20917v422,-135,810,-405,1327,-542c10205,20150,10657,19967,11080,19742v517,-182,970,-407,1425,-590c13087,19017,13605,18745,14255,18610v615,-180,1262,-318,1942,-408c16975,18202,17785,18022,18595,18022r,-1670l19192,16252r808,l20000,14467r722,-75l21597,14392,21597,,2972,r,1815l1532,1815r,1860l,3675,,20465xem1532,3675nfl18595,3675r,12677em2972,1815nfl20000,1815r,12652e">
                <v:stroke joinstyle="miter"/>
                <v:path o:extrusionok="f" o:connecttype="custom" o:connectlocs="10800,0;0,10800;10800,19890;21600,10800" textboxrect="0,3675,18595,18022"/>
              </v:shapetype>
              <v:shape id="Flowchart: Multidocument 23" o:spid="_x0000_s1026" type="#_x0000_t115" style="position:absolute;margin-left:5.45pt;margin-top:-8.15pt;width:127.7pt;height:79.2pt;z-index: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" filled="f" strokecolor="#243f60 [1604]" strokeweight="2pt"/>
            </w:pict>
          </mc:Fallback>
        </mc:AlternateContent>
      </w:r>
      <w:r w:rsidR="00E363BF">
        <w:rPr>
          <w:noProof/>
        </w:rPr>
        <mc:AlternateContent>
          <mc:Choice Requires="wps">
            <w:drawing>
              <wp:anchor distT="0" distB="0" distL="114300" distR="114300" simplePos="0" relativeHeight="251611648" behindDoc="0" locked="0" layoutInCell="1" allowOverlap="1" wp14:anchorId="2509A360" wp14:editId="7DCD7150">
                <wp:simplePos x="0" y="0"/>
                <wp:positionH relativeFrom="column">
                  <wp:posOffset>2524124</wp:posOffset>
                </wp:positionH>
                <wp:positionV relativeFrom="paragraph">
                  <wp:posOffset>28575</wp:posOffset>
                </wp:positionV>
                <wp:extent cx="1171575" cy="8763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876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A4EFF3" id="Rectangle 3" o:spid="_x0000_s1026" style="position:absolute;margin-left:198.75pt;margin-top:2.25pt;width:92.25pt;height:69pt;z-index:251611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" filled="f" strokecolor="#243f60 [1604]" strokeweight="2pt"/>
            </w:pict>
          </mc:Fallback>
        </mc:AlternateContent>
      </w:r>
      <w:r w:rsidR="00E363BF">
        <w:rPr>
          <w:noProof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 wp14:anchorId="57E82F6D" wp14:editId="01705014">
                <wp:simplePos x="0" y="0"/>
                <wp:positionH relativeFrom="column">
                  <wp:posOffset>219075</wp:posOffset>
                </wp:positionH>
                <wp:positionV relativeFrom="paragraph">
                  <wp:posOffset>76200</wp:posOffset>
                </wp:positionV>
                <wp:extent cx="1276350" cy="771525"/>
                <wp:effectExtent l="0" t="0" r="0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771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EB25FD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B25F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pen Website</w:t>
                            </w:r>
                          </w:p>
                          <w:p w:rsidR="00E363BF" w:rsidRPr="00EB25FD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B25F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NT A C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E82F6D" id="Text Box 2" o:spid="_x0000_s1027" type="#_x0000_t202" style="position:absolute;margin-left:17.25pt;margin-top:6pt;width:100.5pt;height:60.75pt;z-index:25160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" fillcolor="white [3201]" stroked="f" strokeweight=".5pt">
                <v:textbox>
                  <w:txbxContent>
                    <w:p w:rsidR="00E363BF" w:rsidRPr="00EB25FD" w:rsidRDefault="00E363BF" w:rsidP="00E363B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B25FD">
                        <w:rPr>
                          <w:b/>
                          <w:bCs/>
                          <w:sz w:val="24"/>
                          <w:szCs w:val="24"/>
                        </w:rPr>
                        <w:t>Open Website</w:t>
                      </w:r>
                    </w:p>
                    <w:p w:rsidR="00E363BF" w:rsidRPr="00EB25FD" w:rsidRDefault="00E363BF" w:rsidP="00E363B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B25FD">
                        <w:rPr>
                          <w:b/>
                          <w:bCs/>
                          <w:sz w:val="24"/>
                          <w:szCs w:val="24"/>
                        </w:rPr>
                        <w:t>RENT A CAR</w:t>
                      </w:r>
                    </w:p>
                  </w:txbxContent>
                </v:textbox>
              </v:shape>
            </w:pict>
          </mc:Fallback>
        </mc:AlternateContent>
      </w:r>
    </w:p>
    <w:p w:rsidR="00E363BF" w:rsidRDefault="00E363BF" w:rsidP="00E363BF"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D9458F6" wp14:editId="1F25AE89">
                <wp:simplePos x="0" y="0"/>
                <wp:positionH relativeFrom="column">
                  <wp:posOffset>1790699</wp:posOffset>
                </wp:positionH>
                <wp:positionV relativeFrom="paragraph">
                  <wp:posOffset>10160</wp:posOffset>
                </wp:positionV>
                <wp:extent cx="676275" cy="285750"/>
                <wp:effectExtent l="57150" t="38100" r="9525" b="95250"/>
                <wp:wrapNone/>
                <wp:docPr id="9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275" cy="285750"/>
                        </a:xfrm>
                        <a:prstGeom prst="rightArrow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4B149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141pt;margin-top:.8pt;width:53.25pt;height:22.5pt;z-index: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" adj="17037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</v:shape>
            </w:pict>
          </mc:Fallback>
        </mc:AlternateContent>
      </w:r>
    </w:p>
    <w:p w:rsidR="00555121" w:rsidRDefault="00555121">
      <w:r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04E295CD" wp14:editId="03997E31">
                <wp:simplePos x="0" y="0"/>
                <wp:positionH relativeFrom="column">
                  <wp:posOffset>4977130</wp:posOffset>
                </wp:positionH>
                <wp:positionV relativeFrom="paragraph">
                  <wp:posOffset>748929</wp:posOffset>
                </wp:positionV>
                <wp:extent cx="1409700" cy="655607"/>
                <wp:effectExtent l="0" t="0" r="19050" b="1143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65560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363BF" w:rsidRPr="00CC1881" w:rsidRDefault="00E363BF" w:rsidP="00E363B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aved to admin panel for further processes</w:t>
                            </w:r>
                            <w:r w:rsidR="00555121">
                              <w:rPr>
                                <w:sz w:val="20"/>
                                <w:szCs w:val="20"/>
                              </w:rPr>
                              <w:t xml:space="preserve"> and Notify Admi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295CD" id="Text Box 21" o:spid="_x0000_s1028" type="#_x0000_t202" style="position:absolute;margin-left:391.9pt;margin-top:58.95pt;width:111pt;height:51.6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" fillcolor="white [3201]" strokeweight=".5pt">
                <v:textbox>
                  <w:txbxContent>
                    <w:p w:rsidR="00E363BF" w:rsidRPr="00CC1881" w:rsidRDefault="00E363BF" w:rsidP="00E363BF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aved to admin panel for further processes</w:t>
                      </w:r>
                      <w:r w:rsidR="00555121">
                        <w:rPr>
                          <w:sz w:val="20"/>
                          <w:szCs w:val="20"/>
                        </w:rPr>
                        <w:t xml:space="preserve"> and Notify Admin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5B999FF5" wp14:editId="2F9A502C">
                <wp:simplePos x="0" y="0"/>
                <wp:positionH relativeFrom="column">
                  <wp:posOffset>4373711</wp:posOffset>
                </wp:positionH>
                <wp:positionV relativeFrom="paragraph">
                  <wp:posOffset>638786</wp:posOffset>
                </wp:positionV>
                <wp:extent cx="198121" cy="1906486"/>
                <wp:effectExtent l="3175" t="34925" r="52705" b="14605"/>
                <wp:wrapNone/>
                <wp:docPr id="28" name="Elb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198121" cy="1906486"/>
                        </a:xfrm>
                        <a:prstGeom prst="bentConnector3">
                          <a:avLst>
                            <a:gd name="adj1" fmla="val 411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6CD6AC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8" o:spid="_x0000_s1026" type="#_x0000_t34" style="position:absolute;margin-left:344.4pt;margin-top:50.3pt;width:15.6pt;height:150.1pt;rotation:-90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" adj="8878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>
                <wp:simplePos x="0" y="0"/>
                <wp:positionH relativeFrom="column">
                  <wp:posOffset>3562745</wp:posOffset>
                </wp:positionH>
                <wp:positionV relativeFrom="paragraph">
                  <wp:posOffset>1449752</wp:posOffset>
                </wp:positionV>
                <wp:extent cx="198671" cy="284481"/>
                <wp:effectExtent l="0" t="43180" r="82550" b="6350"/>
                <wp:wrapNone/>
                <wp:docPr id="27" name="Elb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198671" cy="284481"/>
                        </a:xfrm>
                        <a:prstGeom prst="bentConnector3">
                          <a:avLst>
                            <a:gd name="adj1" fmla="val 411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FA6FF" id="Elbow Connector 27" o:spid="_x0000_s1026" type="#_x0000_t34" style="position:absolute;margin-left:280.55pt;margin-top:114.15pt;width:15.65pt;height:22.4pt;rotation:-90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" adj="8878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6BD71827" wp14:editId="35C68595">
                <wp:simplePos x="0" y="0"/>
                <wp:positionH relativeFrom="column">
                  <wp:posOffset>4346269</wp:posOffset>
                </wp:positionH>
                <wp:positionV relativeFrom="paragraph">
                  <wp:posOffset>2771967</wp:posOffset>
                </wp:positionV>
                <wp:extent cx="1733550" cy="247650"/>
                <wp:effectExtent l="0" t="0" r="19050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363BF" w:rsidRPr="00CC1881" w:rsidRDefault="00E363BF" w:rsidP="00E363B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cord saved for future 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71827" id="Text Box 24" o:spid="_x0000_s1029" type="#_x0000_t202" style="position:absolute;margin-left:342.25pt;margin-top:218.25pt;width:136.5pt;height:19.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" fillcolor="white [3201]" strokeweight=".5pt">
                <v:textbox>
                  <w:txbxContent>
                    <w:p w:rsidR="00E363BF" w:rsidRPr="00CC1881" w:rsidRDefault="00E363BF" w:rsidP="00E363BF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cord saved for future u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3F7E6967" wp14:editId="6F9E5D8C">
                <wp:simplePos x="0" y="0"/>
                <wp:positionH relativeFrom="column">
                  <wp:posOffset>3441580</wp:posOffset>
                </wp:positionH>
                <wp:positionV relativeFrom="paragraph">
                  <wp:posOffset>647412</wp:posOffset>
                </wp:positionV>
                <wp:extent cx="1409700" cy="783835"/>
                <wp:effectExtent l="0" t="0" r="19050" b="1651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7838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E363BF" w:rsidRPr="00CC1881" w:rsidRDefault="00E363BF" w:rsidP="00E363BF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D5527C">
                              <w:rPr>
                                <w:sz w:val="20"/>
                                <w:szCs w:val="20"/>
                              </w:rPr>
                              <w:t>Displayed on Customer dashboard</w:t>
                            </w:r>
                            <w:r w:rsidRPr="00CC1881">
                              <w:rPr>
                                <w:sz w:val="14"/>
                                <w:szCs w:val="14"/>
                              </w:rPr>
                              <w:t xml:space="preserve"> (My bookings)</w:t>
                            </w:r>
                            <w:r w:rsidR="00555121">
                              <w:rPr>
                                <w:sz w:val="14"/>
                                <w:szCs w:val="14"/>
                              </w:rPr>
                              <w:t xml:space="preserve"> and notify Confirm order from customer through Email or phone Number OT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E6967" id="Text Box 18" o:spid="_x0000_s1030" type="#_x0000_t202" style="position:absolute;margin-left:271pt;margin-top:51pt;width:111pt;height:61.7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" fillcolor="white [3201]" strokeweight=".5pt">
                <v:textbox>
                  <w:txbxContent>
                    <w:p w:rsidR="00E363BF" w:rsidRPr="00CC1881" w:rsidRDefault="00E363BF" w:rsidP="00E363BF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 w:rsidRPr="00D5527C">
                        <w:rPr>
                          <w:sz w:val="20"/>
                          <w:szCs w:val="20"/>
                        </w:rPr>
                        <w:t>Displayed on Customer dashboard</w:t>
                      </w:r>
                      <w:r w:rsidRPr="00CC1881">
                        <w:rPr>
                          <w:sz w:val="14"/>
                          <w:szCs w:val="14"/>
                        </w:rPr>
                        <w:t xml:space="preserve"> (My bookings)</w:t>
                      </w:r>
                      <w:r w:rsidR="00555121">
                        <w:rPr>
                          <w:sz w:val="14"/>
                          <w:szCs w:val="14"/>
                        </w:rPr>
                        <w:t xml:space="preserve"> and notify Confirm order from customer through Email or phone Number OT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FAC6F9E" wp14:editId="154307CC">
                <wp:simplePos x="0" y="0"/>
                <wp:positionH relativeFrom="column">
                  <wp:posOffset>4041128</wp:posOffset>
                </wp:positionH>
                <wp:positionV relativeFrom="paragraph">
                  <wp:posOffset>2126278</wp:posOffset>
                </wp:positionV>
                <wp:extent cx="440468" cy="161794"/>
                <wp:effectExtent l="0" t="19050" r="36195" b="29210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468" cy="161794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A3829" id="Right Arrow 15" o:spid="_x0000_s1026" type="#_x0000_t13" style="position:absolute;margin-left:318.2pt;margin-top:167.4pt;width:34.7pt;height:12.7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" adj="17633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1BFF70E2" wp14:editId="319A5A14">
                <wp:simplePos x="0" y="0"/>
                <wp:positionH relativeFrom="column">
                  <wp:posOffset>4590188</wp:posOffset>
                </wp:positionH>
                <wp:positionV relativeFrom="paragraph">
                  <wp:posOffset>2052104</wp:posOffset>
                </wp:positionV>
                <wp:extent cx="1076325" cy="71437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325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555121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555121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Transaction Tracked </w:t>
                            </w:r>
                          </w:p>
                          <w:p w:rsidR="00E363BF" w:rsidRPr="00CA7055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F70E2" id="Text Box 17" o:spid="_x0000_s1031" type="#_x0000_t202" style="position:absolute;margin-left:361.45pt;margin-top:161.6pt;width:84.75pt;height:56.2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" filled="f" stroked="f" strokeweight=".5pt">
                <v:textbox>
                  <w:txbxContent>
                    <w:p w:rsidR="00E363BF" w:rsidRPr="00555121" w:rsidRDefault="00E363BF" w:rsidP="00E363BF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555121">
                        <w:rPr>
                          <w:b/>
                          <w:bCs/>
                          <w:sz w:val="20"/>
                          <w:szCs w:val="20"/>
                        </w:rPr>
                        <w:t xml:space="preserve">Transaction Tracked </w:t>
                      </w:r>
                    </w:p>
                    <w:p w:rsidR="00E363BF" w:rsidRPr="00CA7055" w:rsidRDefault="00E363BF" w:rsidP="00E363BF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12"/>
                          <w:szCs w:val="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357F58B" wp14:editId="4073AF56">
                <wp:simplePos x="0" y="0"/>
                <wp:positionH relativeFrom="column">
                  <wp:posOffset>4658240</wp:posOffset>
                </wp:positionH>
                <wp:positionV relativeFrom="paragraph">
                  <wp:posOffset>1759920</wp:posOffset>
                </wp:positionV>
                <wp:extent cx="940279" cy="888814"/>
                <wp:effectExtent l="57150" t="38100" r="69850" b="102235"/>
                <wp:wrapNone/>
                <wp:docPr id="16" name="Ca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0279" cy="888814"/>
                        </a:xfrm>
                        <a:prstGeom prst="can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AB7465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an 16" o:spid="_x0000_s1026" type="#_x0000_t22" style="position:absolute;margin-left:366.8pt;margin-top:138.6pt;width:74.05pt;height:70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64DA1C66" wp14:editId="1E806A65">
                <wp:simplePos x="0" y="0"/>
                <wp:positionH relativeFrom="column">
                  <wp:posOffset>6066412</wp:posOffset>
                </wp:positionH>
                <wp:positionV relativeFrom="paragraph">
                  <wp:posOffset>2429606</wp:posOffset>
                </wp:positionV>
                <wp:extent cx="195260" cy="152401"/>
                <wp:effectExtent l="21273" t="0" r="35877" b="35878"/>
                <wp:wrapNone/>
                <wp:docPr id="19" name="Right Arrow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95260" cy="1524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BC77D" id="Right Arrow 19" o:spid="_x0000_s1026" type="#_x0000_t13" style="position:absolute;margin-left:477.65pt;margin-top:191.3pt;width:15.35pt;height:12pt;rotation:90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" adj="13171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D0F3596" wp14:editId="2B87A9B7">
                <wp:simplePos x="0" y="0"/>
                <wp:positionH relativeFrom="column">
                  <wp:posOffset>1837425</wp:posOffset>
                </wp:positionH>
                <wp:positionV relativeFrom="paragraph">
                  <wp:posOffset>2139902</wp:posOffset>
                </wp:positionV>
                <wp:extent cx="780511" cy="327660"/>
                <wp:effectExtent l="0" t="0" r="19685" b="15240"/>
                <wp:wrapNone/>
                <wp:docPr id="26" name="Bent Arrow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780511" cy="327660"/>
                        </a:xfrm>
                        <a:prstGeom prst="bentArrow">
                          <a:avLst>
                            <a:gd name="adj1" fmla="val 23734"/>
                            <a:gd name="adj2" fmla="val 23750"/>
                            <a:gd name="adj3" fmla="val 25000"/>
                            <a:gd name="adj4" fmla="val 75000"/>
                          </a:avLst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235BD" id="Bent Arrow 26" o:spid="_x0000_s1026" style="position:absolute;margin-left:144.7pt;margin-top:168.5pt;width:61.45pt;height:25.8pt;rotation:180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80511,3276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" path="m,327660l,284681c,148960,110024,38936,245745,38936r452851,l698596,r81915,77819l698596,155639r,-38936l245745,116703v-92772,,-167978,75206,-167978,167978l77767,327660,,327660xe" fillcolor="#8064a2 [3207]" strokecolor="#3f3151 [1607]" strokeweight="2pt">
                <v:path arrowok="t" o:connecttype="custom" o:connectlocs="0,327660;0,284681;245745,38936;698596,38936;698596,0;780511,77819;698596,155639;698596,116703;245745,116703;77767,284681;77767,327660;0,327660" o:connectangles="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311A47EA" wp14:editId="5845B565">
                <wp:simplePos x="0" y="0"/>
                <wp:positionH relativeFrom="column">
                  <wp:posOffset>2820658</wp:posOffset>
                </wp:positionH>
                <wp:positionV relativeFrom="paragraph">
                  <wp:posOffset>1912919</wp:posOffset>
                </wp:positionV>
                <wp:extent cx="1028700" cy="55245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EB25FD" w:rsidRDefault="00E363BF" w:rsidP="00E363BF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ustomer Reserve C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A47EA" id="Text Box 14" o:spid="_x0000_s1032" type="#_x0000_t202" style="position:absolute;margin-left:222.1pt;margin-top:150.6pt;width:81pt;height:43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" fillcolor="white [3201]" stroked="f" strokeweight=".5pt">
                <v:textbox>
                  <w:txbxContent>
                    <w:p w:rsidR="00E363BF" w:rsidRPr="00EB25FD" w:rsidRDefault="00E363BF" w:rsidP="00E363BF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Customer Reserve C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54CD849" wp14:editId="70120DE8">
                <wp:simplePos x="0" y="0"/>
                <wp:positionH relativeFrom="column">
                  <wp:posOffset>2745356</wp:posOffset>
                </wp:positionH>
                <wp:positionV relativeFrom="paragraph">
                  <wp:posOffset>1764114</wp:posOffset>
                </wp:positionV>
                <wp:extent cx="1171575" cy="876300"/>
                <wp:effectExtent l="0" t="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876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363BF" w:rsidRDefault="00E363BF" w:rsidP="00E363B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54CD849" id="Rectangle 13" o:spid="_x0000_s1033" style="position:absolute;margin-left:216.15pt;margin-top:138.9pt;width:92.25pt;height:69pt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" filled="f" strokecolor="#243f60 [1604]" strokeweight="2pt">
                <v:textbox>
                  <w:txbxContent>
                    <w:p w:rsidR="00E363BF" w:rsidRDefault="00E363BF" w:rsidP="00E363B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5F5A9AC8" wp14:editId="31F0DD13">
                <wp:simplePos x="0" y="0"/>
                <wp:positionH relativeFrom="column">
                  <wp:posOffset>1129030</wp:posOffset>
                </wp:positionH>
                <wp:positionV relativeFrom="paragraph">
                  <wp:posOffset>1045683</wp:posOffset>
                </wp:positionV>
                <wp:extent cx="1181819" cy="1143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819" cy="1143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363BF" w:rsidRPr="007574D5" w:rsidRDefault="00E363BF" w:rsidP="00555121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574D5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Database</w:t>
                            </w:r>
                          </w:p>
                          <w:p w:rsidR="00E363BF" w:rsidRPr="00555121" w:rsidRDefault="00555121" w:rsidP="00E363BF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555121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(</w:t>
                            </w:r>
                            <w:r w:rsidR="00E363BF" w:rsidRPr="00555121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Vehicles</w:t>
                            </w:r>
                            <w:r w:rsidRPr="00555121">
                              <w:rPr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A9AC8" id="Text Box 6" o:spid="_x0000_s1034" type="#_x0000_t202" style="position:absolute;margin-left:88.9pt;margin-top:82.35pt;width:93.05pt;height:90pt;z-index:25162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" filled="f" stroked="f" strokeweight=".5pt">
                <v:textbox>
                  <w:txbxContent>
                    <w:p w:rsidR="00E363BF" w:rsidRPr="007574D5" w:rsidRDefault="00E363BF" w:rsidP="00555121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7574D5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Database</w:t>
                      </w:r>
                    </w:p>
                    <w:p w:rsidR="00E363BF" w:rsidRPr="00555121" w:rsidRDefault="00555121" w:rsidP="00E363BF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555121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(</w:t>
                      </w:r>
                      <w:r w:rsidR="00E363BF" w:rsidRPr="00555121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Vehicles</w:t>
                      </w:r>
                      <w:r w:rsidRPr="00555121">
                        <w:rPr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2977A87D" wp14:editId="6E879B26">
                <wp:simplePos x="0" y="0"/>
                <wp:positionH relativeFrom="column">
                  <wp:posOffset>838835</wp:posOffset>
                </wp:positionH>
                <wp:positionV relativeFrom="paragraph">
                  <wp:posOffset>482900</wp:posOffset>
                </wp:positionV>
                <wp:extent cx="1781175" cy="1571625"/>
                <wp:effectExtent l="0" t="0" r="28575" b="28575"/>
                <wp:wrapNone/>
                <wp:docPr id="5" name="Ca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175" cy="1571625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3553F" id="Can 5" o:spid="_x0000_s1026" type="#_x0000_t22" style="position:absolute;margin-left:66.05pt;margin-top:38pt;width:140.25pt;height:123.75pt;z-index:251618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" fillcolor="#8064a2 [3207]" strokecolor="#3f3151 [1607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>
                <wp:simplePos x="0" y="0"/>
                <wp:positionH relativeFrom="column">
                  <wp:posOffset>2674188</wp:posOffset>
                </wp:positionH>
                <wp:positionV relativeFrom="paragraph">
                  <wp:posOffset>388740</wp:posOffset>
                </wp:positionV>
                <wp:extent cx="534837" cy="862641"/>
                <wp:effectExtent l="0" t="0" r="17780" b="13970"/>
                <wp:wrapNone/>
                <wp:docPr id="25" name="Bent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34837" cy="862641"/>
                        </a:xfrm>
                        <a:prstGeom prst="bentArrow">
                          <a:avLst>
                            <a:gd name="adj1" fmla="val 23734"/>
                            <a:gd name="adj2" fmla="val 18037"/>
                            <a:gd name="adj3" fmla="val 25000"/>
                            <a:gd name="adj4" fmla="val 39952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F2869" id="Bent Arrow 25" o:spid="_x0000_s1026" style="position:absolute;margin-left:210.55pt;margin-top:30.6pt;width:42.1pt;height:67.9pt;rotation:180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34837,862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" path="m,862641l,246678c,128667,95667,33000,213678,33000r187450,-1l401128,,534837,96469,401128,192937r,-32999l213678,159938v-47905,,-86740,38835,-86740,86740l126938,862641,,862641xe" fillcolor="white [3201]" strokecolor="#4f81bd [3204]" strokeweight="2pt">
                <v:path arrowok="t" o:connecttype="custom" o:connectlocs="0,862641;0,246678;213678,33000;401128,32999;401128,0;534837,96469;401128,192937;401128,159938;213678,159938;126938,246678;126938,862641;0,862641" o:connectangles="0,0,0,0,0,0,0,0,0,0,0,0"/>
              </v:shape>
            </w:pict>
          </mc:Fallback>
        </mc:AlternateContent>
      </w:r>
    </w:p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Pr="00555121" w:rsidRDefault="00555121" w:rsidP="00555121"/>
    <w:p w:rsidR="00555121" w:rsidRDefault="00555121" w:rsidP="00555121"/>
    <w:p w:rsidR="008A7E78" w:rsidRDefault="00555121" w:rsidP="00555121">
      <w:pPr>
        <w:tabs>
          <w:tab w:val="left" w:pos="2622"/>
        </w:tabs>
      </w:pPr>
      <w:r>
        <w:tab/>
      </w:r>
    </w:p>
    <w:p w:rsidR="00555121" w:rsidRDefault="00555121" w:rsidP="00555121">
      <w:pPr>
        <w:tabs>
          <w:tab w:val="left" w:pos="2622"/>
        </w:tabs>
      </w:pPr>
    </w:p>
    <w:p w:rsidR="00555121" w:rsidRDefault="00555121" w:rsidP="00555121">
      <w:pPr>
        <w:tabs>
          <w:tab w:val="left" w:pos="2622"/>
        </w:tabs>
      </w:pPr>
    </w:p>
    <w:p w:rsidR="00555121" w:rsidRDefault="00555121" w:rsidP="00555121">
      <w:pPr>
        <w:tabs>
          <w:tab w:val="left" w:pos="2622"/>
        </w:tabs>
      </w:pPr>
    </w:p>
    <w:p w:rsidR="00555121" w:rsidRDefault="00555121" w:rsidP="00555121">
      <w:pPr>
        <w:tabs>
          <w:tab w:val="left" w:pos="2622"/>
        </w:tabs>
      </w:pPr>
    </w:p>
    <w:p w:rsidR="00555121" w:rsidRDefault="00555121" w:rsidP="00555121">
      <w:pPr>
        <w:tabs>
          <w:tab w:val="left" w:pos="2622"/>
        </w:tabs>
      </w:pPr>
    </w:p>
    <w:p w:rsidR="00555121" w:rsidRDefault="00555121" w:rsidP="00555121">
      <w:pPr>
        <w:tabs>
          <w:tab w:val="left" w:pos="2622"/>
        </w:tabs>
      </w:pPr>
    </w:p>
    <w:p w:rsidR="00555121" w:rsidRPr="00555121" w:rsidRDefault="00555121" w:rsidP="00555121">
      <w:pPr>
        <w:tabs>
          <w:tab w:val="left" w:pos="2622"/>
        </w:tabs>
      </w:pPr>
      <w:bookmarkStart w:id="0" w:name="_GoBack"/>
      <w:bookmarkEnd w:id="0"/>
    </w:p>
    <w:sectPr w:rsidR="00555121" w:rsidRPr="005551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trS0NDQ2NTAwN7VU0lEKTi0uzszPAykwrAUAA/4p8iwAAAA="/>
  </w:docVars>
  <w:rsids>
    <w:rsidRoot w:val="00E363BF"/>
    <w:rsid w:val="002F18C7"/>
    <w:rsid w:val="00555121"/>
    <w:rsid w:val="00614BFB"/>
    <w:rsid w:val="00E36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79F91"/>
  <w15:chartTrackingRefBased/>
  <w15:docId w15:val="{801C4B04-FD60-447B-ABF7-C3B4FA972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63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UBAIR</dc:creator>
  <cp:keywords/>
  <dc:description/>
  <cp:lastModifiedBy>MUHAMMAD ZUBAIR</cp:lastModifiedBy>
  <cp:revision>2</cp:revision>
  <dcterms:created xsi:type="dcterms:W3CDTF">2022-04-14T19:59:00Z</dcterms:created>
  <dcterms:modified xsi:type="dcterms:W3CDTF">2022-04-14T20:14:00Z</dcterms:modified>
</cp:coreProperties>
</file>